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8, </w:t>
      </w:r>
      <w:r>
        <w:t xml:space="preserve">02 August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ugust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450CF" w:rsidRDefault="00F450CF" w:rsidP="00F450CF">
      <w:pPr>
        <w:pStyle w:val="FirstParagraph"/>
      </w:pPr>
      <w:r>
        <w:t>188.  August 2, 1711.</w:t>
      </w:r>
      <w:r>
        <w:rPr>
          <w:rStyle w:val="FootnoteReference"/>
        </w:rPr>
        <w:footnoteReference w:id="9"/>
      </w:r>
    </w:p>
    <w:p w:rsidR="00F450CF" w:rsidRDefault="00F450CF" w:rsidP="00F450CF">
      <w:pPr>
        <w:pStyle w:val="OriginalText"/>
        <w:rPr>
          <w:sz w:val="21"/>
          <w:szCs w:val="21"/>
        </w:rPr>
      </w:pP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en 2. </w:t>
      </w:r>
      <w:r>
        <w:rPr>
          <w:rStyle w:val="Italics"/>
          <w:sz w:val="21"/>
          <w:szCs w:val="21"/>
        </w:rPr>
        <w:t>Augusti</w:t>
      </w:r>
      <w:r>
        <w:rPr>
          <w:sz w:val="21"/>
          <w:szCs w:val="21"/>
        </w:rPr>
        <w:t xml:space="preserve"> 1711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hoffnung es werde nunmehro Herr Ritter mit denen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verreißten rechtschaffenen Mennonitten glücklich beÿ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selben angelanget, auch alle meine an Dieselbe abgegeben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eiben mit ihren beÿschlüssen wohl überliefferet, und daraus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in dem eint undt anderen passiret zu genügen erseh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das übrige aber von denen angelangten Freündt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nehmen gewesen seÿn.  Als sollen diese zeillen allei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en, umb nach diesem in so weit verrichteten Geschäfft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 hochgeehrte herren ebenmäßig in aller </w:t>
      </w:r>
      <w:r>
        <w:rPr>
          <w:rStyle w:val="Italics"/>
          <w:sz w:val="21"/>
          <w:szCs w:val="21"/>
        </w:rPr>
        <w:t>confidentz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eines liebes dienst, darvon verhoffentlich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ichen denenselben schon einige eröffnung wirdt gethan haben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ständigst anzusprechen, der tröstlichen zuversicht gelebende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werden Meine hochgeehrte herren mir denselben nich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schlagen wollen.  Es laufft aber derselbe mit wenig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hinaus, daß ich Ihro Hochmögenden Unserer gnädigst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schafft schon in die 15 Jahr, und zwaren die erste ach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Jahr unter den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alckenier, Petru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Valckenier</w:t>
      </w:r>
      <w:r>
        <w:rPr>
          <w:sz w:val="21"/>
          <w:szCs w:val="21"/>
        </w:rPr>
        <w:t xml:space="preserve"> ihrer Hochmögen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wesenen </w:t>
      </w:r>
      <w:r>
        <w:rPr>
          <w:rStyle w:val="Italics"/>
          <w:sz w:val="21"/>
          <w:szCs w:val="21"/>
        </w:rPr>
        <w:t>Envoÿé</w:t>
      </w:r>
      <w:r>
        <w:rPr>
          <w:sz w:val="21"/>
          <w:szCs w:val="21"/>
        </w:rPr>
        <w:t xml:space="preserve"> in Lobl[iche]r Eÿdgenossschafft alß dess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ecretarius</w:t>
      </w:r>
      <w:r>
        <w:rPr>
          <w:sz w:val="21"/>
          <w:szCs w:val="21"/>
        </w:rPr>
        <w:t xml:space="preserve">, die übrige 7 Jahr aber alß </w:t>
      </w:r>
      <w:r>
        <w:rPr>
          <w:rStyle w:val="Italics"/>
          <w:sz w:val="21"/>
          <w:szCs w:val="21"/>
        </w:rPr>
        <w:t>Secretarius</w:t>
      </w:r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Staadt selbsten, ohne Ruhm zu melden, mit all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innlichen Eÿffer, Fleiß und Trew, undt Zwaren beÿ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niesendten sehr geringen </w:t>
      </w:r>
      <w:r>
        <w:rPr>
          <w:rStyle w:val="Italics"/>
          <w:sz w:val="21"/>
          <w:szCs w:val="21"/>
        </w:rPr>
        <w:t>Gage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welche mir kaum 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öthigen Unterhalt verschaffen mögen gedienet.  Und obwohl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eint und andere mahl beÿ Ihro Hochmögendten umb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augmentation</w:t>
      </w:r>
      <w:r>
        <w:rPr>
          <w:sz w:val="21"/>
          <w:szCs w:val="21"/>
        </w:rPr>
        <w:t xml:space="preserve"> meiner </w:t>
      </w:r>
      <w:r>
        <w:rPr>
          <w:rStyle w:val="Italics"/>
          <w:sz w:val="21"/>
          <w:szCs w:val="21"/>
        </w:rPr>
        <w:t>Besoldung</w:t>
      </w:r>
      <w:r>
        <w:rPr>
          <w:sz w:val="21"/>
          <w:szCs w:val="21"/>
        </w:rPr>
        <w:t xml:space="preserve"> unterthanigs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ppliciret</w:t>
      </w:r>
      <w:r>
        <w:rPr>
          <w:sz w:val="21"/>
          <w:szCs w:val="21"/>
        </w:rPr>
        <w:t xml:space="preserve">, so haben dennoch gegenwärtige sehr schwer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njuncturen</w:t>
      </w:r>
      <w:r>
        <w:rPr>
          <w:sz w:val="21"/>
          <w:szCs w:val="21"/>
        </w:rPr>
        <w:t xml:space="preserve"> noch zur zeit niemahlen Verstatten wollen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Sie hierüber eine </w:t>
      </w:r>
      <w:r>
        <w:rPr>
          <w:rStyle w:val="Italics"/>
          <w:sz w:val="21"/>
          <w:szCs w:val="21"/>
        </w:rPr>
        <w:t>resolution ni pro ni contra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abgefasse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ätten, sondern es ist die Sache jederzeit bis auff besser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gelegenere zeiten verschoben worden.  Weilen es nu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er Gott noch seiner unergründlichen Weißheit so gefüget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daß derseit 4 Jahren zu Basel gesessene </w:t>
      </w:r>
      <w:r>
        <w:rPr>
          <w:rStyle w:val="Italics"/>
          <w:sz w:val="21"/>
          <w:szCs w:val="21"/>
        </w:rPr>
        <w:t>Commissarius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r Hochmögendten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boulet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  <w:r>
        <w:rPr>
          <w:rStyle w:val="Italics"/>
          <w:sz w:val="21"/>
          <w:szCs w:val="21"/>
        </w:rPr>
        <w:t>Reboulet</w:t>
      </w:r>
      <w:r>
        <w:rPr>
          <w:sz w:val="21"/>
          <w:szCs w:val="21"/>
        </w:rPr>
        <w:t xml:space="preserve"> [sic] ein Frantzoß,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mir in meinem untertanigsten Ansuchen jederzeit am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sten im Weg gestandten, den zweÿten des Verwichen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naths, und also wenige zeit vor meiner Ankunfft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zeitliche mit dem ewigen Verwechßelt, und mir darauss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meinen guten Freündten in dem Haag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riffier</w:t>
      </w:r>
      <w:r>
        <w:rPr>
          <w:sz w:val="21"/>
          <w:szCs w:val="21"/>
        </w:rPr>
        <w:t xml:space="preserve"> Fagel Unserem Allseitigen hoh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tronen und Gönner gerathen worden, daß ohne zeit Verlurs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ermahlen mit einer unterthänigsten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beÿ Ihro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Hochmögendten einkommen undt dieselben gehorsambst ersuch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, Sie belieben mögten, meiner bis daher gehabten gering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oldung die bis daher von Herren </w:t>
      </w:r>
      <w:r>
        <w:rPr>
          <w:rStyle w:val="Italics"/>
          <w:sz w:val="21"/>
          <w:szCs w:val="21"/>
        </w:rPr>
        <w:t>Reboulet</w:t>
      </w:r>
      <w:r>
        <w:rPr>
          <w:sz w:val="21"/>
          <w:szCs w:val="21"/>
        </w:rPr>
        <w:t xml:space="preserve"> [sic] genossen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Appointemens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in Gnaden beÿzulegen, damit ins künfftige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 </w:t>
      </w:r>
      <w:r>
        <w:rPr>
          <w:rStyle w:val="Italics"/>
          <w:sz w:val="21"/>
          <w:szCs w:val="21"/>
        </w:rPr>
        <w:t>Subsistentz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desto besser haben möge etc.  Undt ich dies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reichen Rath zufolg erwehnte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mit heütig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Ordinari</w:t>
      </w:r>
      <w:r>
        <w:rPr>
          <w:sz w:val="21"/>
          <w:szCs w:val="21"/>
        </w:rPr>
        <w:t xml:space="preserve"> an m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olliciteur</w:t>
      </w:r>
      <w:r>
        <w:rPr>
          <w:sz w:val="21"/>
          <w:szCs w:val="21"/>
        </w:rPr>
        <w:t xml:space="preserve"> in dem Haag absendte, mi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Ordre</w:t>
      </w:r>
      <w:r>
        <w:rPr>
          <w:sz w:val="21"/>
          <w:szCs w:val="21"/>
        </w:rPr>
        <w:t xml:space="preserve"> solche so balden Herr </w:t>
      </w:r>
      <w:r>
        <w:rPr>
          <w:rStyle w:val="Italics"/>
          <w:sz w:val="21"/>
          <w:szCs w:val="21"/>
        </w:rPr>
        <w:t>Griffier Fagel</w:t>
      </w:r>
      <w:r>
        <w:rPr>
          <w:sz w:val="21"/>
          <w:szCs w:val="21"/>
        </w:rPr>
        <w:t xml:space="preserve"> es ihme befehlen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der aber Herr von </w:t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es gut findten wird, d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</w:t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en</w:t>
      </w:r>
      <w:r>
        <w:rPr>
          <w:sz w:val="21"/>
          <w:szCs w:val="21"/>
        </w:rPr>
        <w:t xml:space="preserve"> zu übergeben, und anbeÿ aus d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fahrung weiß, wie vielgültig meiner hochgeehrten Herr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vention</w:t>
      </w:r>
      <w:r>
        <w:rPr>
          <w:sz w:val="21"/>
          <w:szCs w:val="21"/>
        </w:rPr>
        <w:t xml:space="preserve"> undt Fürworff zu meinen Gunsten außfall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ürde, Wann Sie mich darmit zu </w:t>
      </w:r>
      <w:r>
        <w:rPr>
          <w:rStyle w:val="Italics"/>
          <w:sz w:val="21"/>
          <w:szCs w:val="21"/>
        </w:rPr>
        <w:t>favorisiren</w:t>
      </w:r>
      <w:r>
        <w:rPr>
          <w:sz w:val="21"/>
          <w:szCs w:val="21"/>
        </w:rPr>
        <w:t xml:space="preserve"> die Güttigkei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n wolten.  Alß habe Dieselbe hiermit umb dies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es dienst inständigst undt flehentlicht ersuchen, und Si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gleich bitten sollen, daß Sie, weilen die Anständigkei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 erforderen wird, daß die aus der Schweitz gekommen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reündte beÿ Ihro Hochmögendten wegen der vor Sie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 Brüder angewandte hohe </w:t>
      </w:r>
      <w:r>
        <w:rPr>
          <w:rStyle w:val="Italics"/>
          <w:sz w:val="21"/>
          <w:szCs w:val="21"/>
        </w:rPr>
        <w:t>Officia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 unterthänigste Dancksagung abstatten, ihre mi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Bernerischen Mennonitten nach dem Haag sendent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Deputirte unter anderem auch dahin </w:t>
      </w:r>
      <w:r>
        <w:rPr>
          <w:rStyle w:val="Italics"/>
          <w:sz w:val="21"/>
          <w:szCs w:val="21"/>
        </w:rPr>
        <w:t>instruiren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n, daß Sie Diese meine angelegenheit hin und wied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es nöthig bestens </w:t>
      </w:r>
      <w:r>
        <w:rPr>
          <w:rStyle w:val="Italics"/>
          <w:sz w:val="21"/>
          <w:szCs w:val="21"/>
        </w:rPr>
        <w:t>recommandiren</w:t>
      </w:r>
      <w:r>
        <w:rPr>
          <w:sz w:val="21"/>
          <w:szCs w:val="21"/>
        </w:rPr>
        <w:t xml:space="preserve">, von allen dingen ab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über mit dem offterwehnten herren </w:t>
      </w:r>
      <w:r>
        <w:rPr>
          <w:rStyle w:val="Italics"/>
          <w:sz w:val="21"/>
          <w:szCs w:val="21"/>
        </w:rPr>
        <w:t>Griffier Fagel</w:t>
      </w:r>
      <w:r>
        <w:rPr>
          <w:sz w:val="21"/>
          <w:szCs w:val="21"/>
        </w:rPr>
        <w:t xml:space="preserve">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dem Herr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, alß welcher sich diese Sache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mäßig sehr angelegen seÿn läßet, </w:t>
      </w:r>
      <w:r>
        <w:rPr>
          <w:rStyle w:val="Italics"/>
          <w:sz w:val="21"/>
          <w:szCs w:val="21"/>
        </w:rPr>
        <w:t>conferiren</w:t>
      </w:r>
      <w:r>
        <w:rPr>
          <w:sz w:val="21"/>
          <w:szCs w:val="21"/>
        </w:rPr>
        <w:t xml:space="preserve">, und mit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n beÿden Herren </w:t>
      </w:r>
      <w:r>
        <w:rPr>
          <w:rStyle w:val="Italics"/>
          <w:sz w:val="21"/>
          <w:szCs w:val="21"/>
        </w:rPr>
        <w:t>de concert</w:t>
      </w:r>
      <w:r>
        <w:rPr>
          <w:sz w:val="21"/>
          <w:szCs w:val="21"/>
        </w:rPr>
        <w:t xml:space="preserve"> gehen mögen.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s ist der Freunds- und Liebes Dienst welchen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Hochgeehrten herren inständigst bitte, und i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wartung eines glücklichen </w:t>
      </w:r>
      <w:r>
        <w:rPr>
          <w:rStyle w:val="Italics"/>
          <w:sz w:val="21"/>
          <w:szCs w:val="21"/>
        </w:rPr>
        <w:t>Successes</w:t>
      </w:r>
      <w:r>
        <w:rPr>
          <w:sz w:val="21"/>
          <w:szCs w:val="21"/>
        </w:rPr>
        <w:t xml:space="preserve"> werde mir angeleg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 laßen die unterhandten habende Rechnungen so bal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es nur immer möglich zu völligem Standt, und darmit auch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gantze Sache zu ihrer endlichen Richtigkeit zu bringen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verbleibe indessen nebst allseitiger Erlasung in Gottes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rcken Gnaden-Schutz und sönster meiner und der meinig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mpfehlung in derselben andächtiges Gebett von gantz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tzen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sonders hochgeehrten herren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F450CF" w:rsidP="00F450CF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450CF" w:rsidRDefault="00F450CF" w:rsidP="00F450C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8</w:t>
      </w:r>
      <w:r>
        <w:tab/>
      </w:r>
      <w:r>
        <w:rPr>
          <w:rStyle w:val="FootnoteReference"/>
        </w:rPr>
        <w:tab/>
      </w:r>
      <w:r>
        <w:t xml:space="preserve">This is A 134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F450CF" w:rsidRDefault="00F450CF" w:rsidP="00F450CF">
      <w:pPr>
        <w:pStyle w:val="FootnoteText"/>
      </w:pPr>
    </w:p>
  </w:footnote>
  <w:footnote w:id="4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F450CF" w:rsidRDefault="00F450CF" w:rsidP="00F450CF">
      <w:pPr>
        <w:pStyle w:val="Footnote-OneDigit"/>
      </w:pPr>
    </w:p>
  </w:footnote>
  <w:footnote w:id="5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.</w:t>
      </w:r>
    </w:p>
    <w:p w:rsidR="00F450CF" w:rsidRDefault="00F450CF" w:rsidP="00F450CF">
      <w:pPr>
        <w:pStyle w:val="FirstFootnoteinColumnLine"/>
      </w:pPr>
    </w:p>
  </w:footnote>
  <w:footnote w:id="6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pro </w:t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contra</w:t>
      </w:r>
      <w:r>
        <w:t>, “neither for nor against” (Latin).</w:t>
      </w:r>
    </w:p>
    <w:p w:rsidR="00F450CF" w:rsidRDefault="00F450CF" w:rsidP="00F450CF">
      <w:pPr>
        <w:pStyle w:val="Footnote-OneDigit"/>
      </w:pPr>
    </w:p>
  </w:footnote>
  <w:footnote w:id="7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ointement</w:t>
      </w:r>
      <w:proofErr w:type="spellEnd"/>
      <w:r>
        <w:t xml:space="preserve">, “fixed salary” (French).  </w:t>
      </w:r>
    </w:p>
    <w:p w:rsidR="00F450CF" w:rsidRDefault="00F450CF" w:rsidP="00F450CF">
      <w:pPr>
        <w:pStyle w:val="Footnote-OneDigit"/>
      </w:pPr>
    </w:p>
  </w:footnote>
  <w:footnote w:id="8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ubsistentz</w:t>
      </w:r>
      <w:proofErr w:type="spellEnd"/>
      <w:r>
        <w:t>, “support” (German).</w:t>
      </w:r>
    </w:p>
    <w:p w:rsidR="00F450CF" w:rsidRDefault="00F450CF" w:rsidP="00F450CF">
      <w:pPr>
        <w:pStyle w:val="FirstFootnoteinColumnLine"/>
      </w:pPr>
    </w:p>
  </w:footnote>
  <w:footnote w:id="9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 w:rsidR="00BE3532">
        <w:rPr>
          <w:rStyle w:val="ChapterNumberforFootnote"/>
        </w:rPr>
        <w:t xml:space="preserve"> </w:t>
      </w:r>
      <w:r>
        <w:t xml:space="preserve">This is A 1345 from the De Hoop Scheffer </w:t>
      </w:r>
      <w:r>
        <w:rPr>
          <w:rStyle w:val="Italics"/>
        </w:rPr>
        <w:t>Inventaris</w:t>
      </w:r>
      <w:r w:rsidR="00BE3532">
        <w:t>.</w:t>
      </w:r>
    </w:p>
  </w:footnote>
  <w:footnote w:id="10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BE3532">
        <w:t>.</w:t>
      </w:r>
    </w:p>
  </w:footnote>
  <w:footnote w:id="11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</w:t>
      </w:r>
      <w:r w:rsidR="00BE3532">
        <w:t>.</w:t>
      </w:r>
    </w:p>
  </w:footnote>
  <w:footnote w:id="12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i pro ni contra</w:t>
      </w:r>
      <w:r>
        <w:t>, “neither for nor against” (Latin)</w:t>
      </w:r>
      <w:r w:rsidR="00BE3532">
        <w:t>.</w:t>
      </w:r>
    </w:p>
  </w:footnote>
  <w:footnote w:id="13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ointement</w:t>
      </w:r>
      <w:r>
        <w:t>, “fixed salary” (French)</w:t>
      </w:r>
      <w:r w:rsidR="00BE3532">
        <w:t>.</w:t>
      </w:r>
    </w:p>
  </w:footnote>
  <w:footnote w:id="14">
    <w:p w:rsidR="00F450CF" w:rsidRDefault="00F450CF" w:rsidP="00BE353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sistentz</w:t>
      </w:r>
      <w:r>
        <w:t>, “support” (German)</w:t>
      </w:r>
      <w:r w:rsidR="00BE353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450C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450C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450C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450C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450C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450C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450C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